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C08088C" w:rsidR="00967748" w:rsidRPr="00CE6C1D" w:rsidRDefault="00AA27CD"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2B3C8A6D" wp14:editId="0B389A18">
                  <wp:simplePos x="0" y="0"/>
                  <wp:positionH relativeFrom="column">
                    <wp:posOffset>-87291</wp:posOffset>
                  </wp:positionH>
                  <wp:positionV relativeFrom="paragraph">
                    <wp:posOffset>12700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8B5FA0" w:rsidRPr="008B5FA0">
              <w:rPr>
                <w:rFonts w:ascii="Garamond" w:hAnsi="Garamond"/>
                <w:noProof/>
                <w:spacing w:val="-6"/>
                <w:sz w:val="36"/>
                <w:szCs w:val="36"/>
                <w:lang w:bidi="fa-IR"/>
              </w:rPr>
              <w:t>Psychology Nexus</w:t>
            </w:r>
          </w:p>
          <w:p w14:paraId="756A8CDA" w14:textId="6A8E4E44"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8B5FA0">
              <w:rPr>
                <w:rFonts w:ascii="Garamond" w:eastAsia="Calibri" w:hAnsi="Garamond" w:cs="Adobe Devanagari"/>
                <w:b w:val="0"/>
                <w:bCs/>
                <w:sz w:val="24"/>
                <w:szCs w:val="24"/>
                <w:lang w:bidi="fa-IR"/>
              </w:rPr>
              <w:t>nex</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511D931B"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proofErr w:type="spellStart"/>
            <w:r w:rsidR="008B5FA0" w:rsidRPr="008B5FA0">
              <w:rPr>
                <w:rFonts w:ascii="Garamond" w:hAnsi="Garamond"/>
                <w:b/>
                <w:bCs/>
                <w:color w:val="auto"/>
                <w:szCs w:val="22"/>
                <w:lang w:bidi="fa-IR"/>
              </w:rPr>
              <w:t>Psych.Nex</w:t>
            </w:r>
            <w:proofErr w:type="spellEnd"/>
            <w:r w:rsidR="008B5FA0" w:rsidRPr="008B5FA0">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AA27CD">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AA27CD">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AA27CD">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570F7CC9" w:rsidR="0080155B" w:rsidRPr="0080155B" w:rsidRDefault="0080155B" w:rsidP="00AA27CD">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8B5FA0" w:rsidRPr="008B5FA0">
                    <w:rPr>
                      <w:rFonts w:ascii="Palatino Linotype" w:hAnsi="Palatino Linotype"/>
                      <w:i/>
                      <w:iCs/>
                    </w:rPr>
                    <w:t>Psychology Nexu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7748"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7749"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0A22E6">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12E0A" w14:textId="77777777" w:rsidR="001C737D" w:rsidRPr="00FE73CA" w:rsidRDefault="001C737D" w:rsidP="00FA44F9">
      <w:r w:rsidRPr="00FE73CA">
        <w:separator/>
      </w:r>
    </w:p>
  </w:endnote>
  <w:endnote w:type="continuationSeparator" w:id="0">
    <w:p w14:paraId="225933D2" w14:textId="77777777" w:rsidR="001C737D" w:rsidRPr="00FE73CA" w:rsidRDefault="001C737D" w:rsidP="00FA44F9">
      <w:r w:rsidRPr="00FE73CA">
        <w:continuationSeparator/>
      </w:r>
    </w:p>
  </w:endnote>
  <w:endnote w:type="continuationNotice" w:id="1">
    <w:p w14:paraId="6DB71C47" w14:textId="77777777" w:rsidR="001C737D" w:rsidRDefault="001C73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377B5" w14:textId="77777777" w:rsidR="001C737D" w:rsidRPr="00FE73CA" w:rsidRDefault="001C737D" w:rsidP="00FA44F9">
      <w:pPr>
        <w:bidi w:val="0"/>
      </w:pPr>
      <w:r w:rsidRPr="00FE73CA">
        <w:separator/>
      </w:r>
    </w:p>
  </w:footnote>
  <w:footnote w:type="continuationSeparator" w:id="0">
    <w:p w14:paraId="40393564" w14:textId="77777777" w:rsidR="001C737D" w:rsidRPr="00FE73CA" w:rsidRDefault="001C737D" w:rsidP="00FA44F9">
      <w:r w:rsidRPr="00FE73CA">
        <w:continuationSeparator/>
      </w:r>
    </w:p>
  </w:footnote>
  <w:footnote w:type="continuationNotice" w:id="1">
    <w:p w14:paraId="489B2E54" w14:textId="77777777" w:rsidR="001C737D" w:rsidRPr="00FE73CA" w:rsidRDefault="001C737D"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28EC6D9"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8B5FA0" w:rsidRPr="008B5FA0">
      <w:rPr>
        <w:rFonts w:ascii="Garamond" w:eastAsia="Times New Roman" w:hAnsi="Garamond" w:cs="Times New Roman"/>
        <w:b/>
        <w:bCs/>
        <w:color w:val="767171" w:themeColor="background2" w:themeShade="80"/>
        <w:sz w:val="18"/>
        <w:szCs w:val="18"/>
      </w:rPr>
      <w:t>Psych.Nex</w:t>
    </w:r>
    <w:proofErr w:type="spellEnd"/>
    <w:r w:rsidR="008B5FA0" w:rsidRPr="008B5FA0">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A22E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C737D"/>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5FA0"/>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27CD"/>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0</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2:12:00Z</dcterms:created>
  <dcterms:modified xsi:type="dcterms:W3CDTF">2025-08-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